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5c59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8218a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c867f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5ee81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b9fc92c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244525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1167c6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c4d2e1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2:57:15Z</dcterms:created>
  <dcterms:modified xsi:type="dcterms:W3CDTF">2022-01-19T12:57:15Z</dcterms:modified>
</cp:coreProperties>
</file>